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D658E2" w14:textId="77777777" w:rsidR="00BD0E26" w:rsidRPr="00310293" w:rsidRDefault="00BD0E26" w:rsidP="00BD0E26">
      <w:pPr>
        <w:ind w:left="0"/>
        <w:jc w:val="center"/>
        <w:rPr>
          <w:rFonts w:ascii="Arial" w:hAnsi="Arial" w:cs="Arial"/>
          <w:b/>
          <w:bCs/>
          <w:sz w:val="32"/>
          <w:szCs w:val="32"/>
        </w:rPr>
      </w:pPr>
      <w:r w:rsidRPr="00310293">
        <w:rPr>
          <w:rFonts w:ascii="Arial" w:hAnsi="Arial" w:cs="Arial"/>
          <w:b/>
          <w:bCs/>
          <w:sz w:val="32"/>
          <w:szCs w:val="32"/>
        </w:rPr>
        <w:t>ROBÓTICA PRECB-BUAP GANA 3ER LUGAR EN EL TORNEO INTENACIONAL DE ROBÓTICA X – ROBO7SX</w:t>
      </w:r>
    </w:p>
    <w:p w14:paraId="5F1CBFD3" w14:textId="77777777" w:rsidR="00BD0E26" w:rsidRPr="00310293" w:rsidRDefault="00BD0E26" w:rsidP="00BD0E26">
      <w:pPr>
        <w:ind w:left="0"/>
        <w:jc w:val="center"/>
        <w:rPr>
          <w:rFonts w:ascii="Arial" w:hAnsi="Arial" w:cs="Arial"/>
          <w:b/>
          <w:bCs/>
          <w:sz w:val="32"/>
          <w:szCs w:val="32"/>
        </w:rPr>
      </w:pPr>
    </w:p>
    <w:p w14:paraId="6CF7E6CE" w14:textId="77777777" w:rsidR="00BD0E26" w:rsidRDefault="00BD0E26" w:rsidP="00BD0E26">
      <w:pPr>
        <w:ind w:left="0"/>
      </w:pPr>
      <w:r w:rsidRPr="00527705">
        <w:rPr>
          <w:rFonts w:ascii="Arial" w:eastAsia="Times New Roman" w:hAnsi="Arial" w:cs="Arial"/>
          <w:noProof/>
          <w:color w:val="333333"/>
          <w:sz w:val="21"/>
          <w:szCs w:val="21"/>
          <w:lang w:eastAsia="es-MX"/>
        </w:rPr>
        <w:drawing>
          <wp:inline distT="0" distB="0" distL="0" distR="0" wp14:anchorId="7D7CA7BB" wp14:editId="323BBDBA">
            <wp:extent cx="5781920" cy="3857625"/>
            <wp:effectExtent l="0" t="0" r="9525" b="0"/>
            <wp:docPr id="61" name="Imagen 61" descr="https://www.boletin.buap.mx/sites/default/files/A_Cabrera_Regio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https://www.boletin.buap.mx/sites/default/files/A_Cabrera_Region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283" cy="385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E4EEA" w14:textId="77777777" w:rsidR="00BD0E26" w:rsidRDefault="00BD0E26" w:rsidP="00BD0E26">
      <w:pPr>
        <w:ind w:left="0"/>
        <w:rPr>
          <w:rFonts w:ascii="Arial" w:hAnsi="Arial" w:cs="Arial"/>
        </w:rPr>
      </w:pPr>
    </w:p>
    <w:p w14:paraId="26065E5F" w14:textId="77777777" w:rsidR="00BD0E26" w:rsidRPr="00527705" w:rsidRDefault="00BD0E26" w:rsidP="00BD0E26">
      <w:p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b/>
          <w:bCs/>
          <w:color w:val="333333"/>
          <w:sz w:val="24"/>
          <w:szCs w:val="24"/>
          <w:lang w:eastAsia="es-MX"/>
        </w:rPr>
        <w:t>Participarán en el</w:t>
      </w:r>
      <w:r>
        <w:rPr>
          <w:rFonts w:ascii="Arial" w:eastAsia="Times New Roman" w:hAnsi="Arial" w:cs="Arial"/>
          <w:b/>
          <w:bCs/>
          <w:color w:val="333333"/>
          <w:sz w:val="24"/>
          <w:szCs w:val="24"/>
          <w:lang w:eastAsia="es-MX"/>
        </w:rPr>
        <w:t xml:space="preserve"> </w:t>
      </w:r>
      <w:proofErr w:type="spellStart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>Robochallenge</w:t>
      </w:r>
      <w:proofErr w:type="spellEnd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 xml:space="preserve"> International </w:t>
      </w:r>
      <w:proofErr w:type="spellStart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>Robotics</w:t>
      </w:r>
      <w:proofErr w:type="spellEnd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 xml:space="preserve"> </w:t>
      </w:r>
      <w:proofErr w:type="spellStart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>Competition</w:t>
      </w:r>
      <w:proofErr w:type="spellEnd"/>
      <w:r w:rsidRPr="00527705">
        <w:rPr>
          <w:rFonts w:ascii="Arial" w:eastAsia="Times New Roman" w:hAnsi="Arial" w:cs="Arial"/>
          <w:b/>
          <w:bCs/>
          <w:i/>
          <w:iCs/>
          <w:color w:val="333333"/>
          <w:sz w:val="24"/>
          <w:szCs w:val="24"/>
          <w:lang w:eastAsia="es-MX"/>
        </w:rPr>
        <w:t xml:space="preserve"> 2020,</w:t>
      </w:r>
      <w:r>
        <w:rPr>
          <w:rFonts w:ascii="Arial" w:eastAsia="Times New Roman" w:hAnsi="Arial" w:cs="Arial"/>
          <w:b/>
          <w:bCs/>
          <w:color w:val="333333"/>
          <w:sz w:val="24"/>
          <w:szCs w:val="24"/>
          <w:lang w:eastAsia="es-MX"/>
        </w:rPr>
        <w:t xml:space="preserve"> </w:t>
      </w:r>
      <w:r w:rsidRPr="00527705">
        <w:rPr>
          <w:rFonts w:ascii="Arial" w:eastAsia="Times New Roman" w:hAnsi="Arial" w:cs="Arial"/>
          <w:b/>
          <w:bCs/>
          <w:color w:val="333333"/>
          <w:sz w:val="24"/>
          <w:szCs w:val="24"/>
          <w:lang w:eastAsia="es-MX"/>
        </w:rPr>
        <w:t>uno de los torneos europeos más importantes, en noviembre próximo en Rumania</w:t>
      </w:r>
    </w:p>
    <w:p w14:paraId="5D5F239F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Estudiantes de la Preparatoria Regional “Enrique Cabrera Barroso”, del Grupo de Robótica PRECB-BUAP, obtuvieron el tercer lugar internacional en la categoría de Robots Seguidores de Línea, modalidad amateur, en el Torneo Internacional de Robótica X-ROBO7SX, </w:t>
      </w:r>
      <w:proofErr w:type="gram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celebrado</w:t>
      </w:r>
      <w:proofErr w:type="gram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 en la Universidad Nacional de Piura, Perú, los pasados </w:t>
      </w:r>
      <w:r w:rsidRPr="00527705">
        <w:rPr>
          <w:rFonts w:ascii="Tahoma" w:eastAsia="Times New Roman" w:hAnsi="Tahoma" w:cs="Tahoma"/>
          <w:color w:val="333333"/>
          <w:sz w:val="24"/>
          <w:szCs w:val="24"/>
          <w:lang w:eastAsia="es-MX"/>
        </w:rPr>
        <w:t> </w:t>
      </w: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28 y 29 de noviembre.</w:t>
      </w:r>
    </w:p>
    <w:p w14:paraId="25E6850C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lastRenderedPageBreak/>
        <w:t>Con este triunfo, el grupo de esta unidad académica ubicada en Tecamachalco, que en 2016 ganó el Premio Nacional de la Juventud, en Ciencia y Tecnología, logró su acreditación para participar en la edición XIII del  </w:t>
      </w:r>
      <w:proofErr w:type="spellStart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>Robochallenge</w:t>
      </w:r>
      <w:proofErr w:type="spellEnd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 xml:space="preserve"> International </w:t>
      </w:r>
      <w:proofErr w:type="spellStart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>Robotics</w:t>
      </w:r>
      <w:proofErr w:type="spellEnd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 xml:space="preserve"> </w:t>
      </w:r>
      <w:proofErr w:type="spellStart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>Competition</w:t>
      </w:r>
      <w:proofErr w:type="spellEnd"/>
      <w:r w:rsidRPr="00527705">
        <w:rPr>
          <w:rFonts w:ascii="Arial" w:eastAsia="Times New Roman" w:hAnsi="Arial" w:cs="Arial"/>
          <w:i/>
          <w:iCs/>
          <w:color w:val="333333"/>
          <w:sz w:val="24"/>
          <w:szCs w:val="24"/>
          <w:lang w:eastAsia="es-MX"/>
        </w:rPr>
        <w:t xml:space="preserve"> 2020,</w:t>
      </w: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 uno de los torneos europeos más importantes de robótica, que tendrá lugar en Bucarest, Rumania, en noviembre próximo.</w:t>
      </w:r>
    </w:p>
    <w:p w14:paraId="178AE19F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Con la asesoría de los docentes Fermín y Miguel Tenorio Cruz, los alumnos 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Jatziri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 Lizbeth 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Navor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 Castro, Jared Pozos Velázquez</w:t>
      </w:r>
      <w:r w:rsidRPr="00527705">
        <w:rPr>
          <w:rFonts w:ascii="Tahoma" w:eastAsia="Times New Roman" w:hAnsi="Tahoma" w:cs="Tahoma"/>
          <w:color w:val="333333"/>
          <w:sz w:val="24"/>
          <w:szCs w:val="24"/>
          <w:lang w:eastAsia="es-MX"/>
        </w:rPr>
        <w:t> </w:t>
      </w: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, Itzel Fernández Pérez, Jerónimo 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Yahir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 Peláez 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Ortigoza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, José Luis García 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Cancino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, Juan Manuel Andrade Munguía y Brandon Valencia Martínez compitieron en el Torneo Internacional de Robótica X-ROBO7SX contra equipos de Perú, Colombia, Ecuador, Argentina, Chile y México.</w:t>
      </w:r>
    </w:p>
    <w:p w14:paraId="45FE5672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Celebrado en Perú, este torneo -uno de los más importantes en Latinoamérica que se llevó a cabo dentro de la “Semana Tecnológica de Robótica, Electrónica e Innovación 2019”- fue organizado por el Club de Electrónica, Robótica e Investigación ELI7E, Rama Estudiantil IEEE-UNP, Facultad de Ciencias y Dirección de Escuela Profesional de Electrónica y Telecomunicaciones de la Universidad Nacional de Piura.</w:t>
      </w:r>
    </w:p>
    <w:p w14:paraId="49472A68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Además de ser distinguido en 2016 por el gobierno federal con el Premio Nacional de la Juventud, en Ciencia y Tecnología, el Grupo de Robótica PRECB ha obtenido más de 10 galardones por año, representando a nuestra Universidad en las áreas de emprendimiento e innovación tecnológica.</w:t>
      </w:r>
    </w:p>
    <w:p w14:paraId="4A32AD33" w14:textId="77777777" w:rsidR="00BD0E26" w:rsidRPr="00527705" w:rsidRDefault="00BD0E26" w:rsidP="00BD0E26">
      <w:pPr>
        <w:shd w:val="clear" w:color="auto" w:fill="FFFFFF"/>
        <w:spacing w:after="150"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En esta ocasión, ganó en la competencia de Robots Seguidores de Línea, la cual consiste en diseñar y construir un robot con ruedas móviles que recorra una línea negra sobre una pista de fondo blanco a máxima velocidad.</w:t>
      </w:r>
      <w:bookmarkStart w:id="0" w:name="_GoBack"/>
      <w:bookmarkEnd w:id="0"/>
    </w:p>
    <w:p w14:paraId="152B5A11" w14:textId="77777777" w:rsidR="00BD0E26" w:rsidRPr="00527705" w:rsidRDefault="00BD0E26" w:rsidP="00BD0E26">
      <w:pPr>
        <w:shd w:val="clear" w:color="auto" w:fill="FFFFFF"/>
        <w:spacing w:line="480" w:lineRule="auto"/>
        <w:ind w:left="0"/>
        <w:jc w:val="both"/>
        <w:rPr>
          <w:rFonts w:ascii="Arial" w:eastAsia="Times New Roman" w:hAnsi="Arial" w:cs="Arial"/>
          <w:color w:val="333333"/>
          <w:sz w:val="24"/>
          <w:szCs w:val="24"/>
          <w:lang w:eastAsia="es-MX"/>
        </w:rPr>
      </w:pPr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lastRenderedPageBreak/>
        <w:t>“</w:t>
      </w:r>
      <w:proofErr w:type="spellStart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>Predator</w:t>
      </w:r>
      <w:proofErr w:type="spellEnd"/>
      <w:r w:rsidRPr="00527705">
        <w:rPr>
          <w:rFonts w:ascii="Arial" w:eastAsia="Times New Roman" w:hAnsi="Arial" w:cs="Arial"/>
          <w:color w:val="333333"/>
          <w:sz w:val="24"/>
          <w:szCs w:val="24"/>
          <w:lang w:eastAsia="es-MX"/>
        </w:rPr>
        <w:t xml:space="preserve"> BUAP”, nombre del robot seguidor de línea ganador, primero pasó la ronda eliminatoria por tiempo, en la cual quedó seleccionado entre los ocho finalistas de 30 participantes, los cuales, a su vez, realizaron enfrentamientos en modalidad persecución. En ronda de cuartos de final, el robot avanzó hacia semifinales y le dio el triunfo del tercer lugar al grupo de preparatorianos de la BUAP.</w:t>
      </w:r>
    </w:p>
    <w:p w14:paraId="3B2AFE2A" w14:textId="77777777" w:rsidR="00BD0E26" w:rsidRDefault="00BD0E26" w:rsidP="00BD0E26">
      <w:pPr>
        <w:ind w:left="0"/>
        <w:rPr>
          <w:rFonts w:ascii="Arial" w:hAnsi="Arial" w:cs="Arial"/>
        </w:rPr>
      </w:pPr>
      <w:hyperlink r:id="rId9" w:history="1">
        <w:r w:rsidRPr="00527705">
          <w:rPr>
            <w:rStyle w:val="Hipervnculo"/>
            <w:rFonts w:ascii="Arial" w:hAnsi="Arial" w:cs="Arial"/>
            <w:sz w:val="24"/>
            <w:szCs w:val="24"/>
          </w:rPr>
          <w:t>https://www.boletin.buap.mx/node/1564?fbclid=IwAR1pLobWavZupvNcqemUA37LHf2By_5KoKXSm-jdFOB3ujRO76TCanXUK_g</w:t>
        </w:r>
      </w:hyperlink>
    </w:p>
    <w:p w14:paraId="7B656FBD" w14:textId="77777777" w:rsidR="00BD0E26" w:rsidRPr="00310293" w:rsidRDefault="00BD0E26" w:rsidP="00BD0E26">
      <w:pPr>
        <w:ind w:left="0"/>
        <w:rPr>
          <w:rFonts w:ascii="Arial" w:hAnsi="Arial" w:cs="Arial"/>
        </w:rPr>
      </w:pPr>
    </w:p>
    <w:p w14:paraId="6E042EB3" w14:textId="77777777" w:rsidR="00FC38F5" w:rsidRPr="006273FC" w:rsidRDefault="00FC38F5" w:rsidP="006273FC"/>
    <w:sectPr w:rsidR="00FC38F5" w:rsidRPr="006273FC" w:rsidSect="00BD0E26">
      <w:headerReference w:type="default" r:id="rId10"/>
      <w:footerReference w:type="default" r:id="rId11"/>
      <w:type w:val="continuous"/>
      <w:pgSz w:w="12242" w:h="15842" w:code="143"/>
      <w:pgMar w:top="1440" w:right="1440" w:bottom="1440" w:left="1440" w:header="680" w:footer="284" w:gutter="0"/>
      <w:pgNumType w:start="31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35F48B" w14:textId="77777777" w:rsidR="00A804D3" w:rsidRDefault="00A804D3" w:rsidP="00AA0825">
      <w:pPr>
        <w:spacing w:line="240" w:lineRule="auto"/>
      </w:pPr>
      <w:r>
        <w:separator/>
      </w:r>
    </w:p>
  </w:endnote>
  <w:endnote w:type="continuationSeparator" w:id="0">
    <w:p w14:paraId="3F8D6930" w14:textId="77777777" w:rsidR="00A804D3" w:rsidRDefault="00A804D3" w:rsidP="00AA08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 Black">
    <w:altName w:val="Source Sans Pro Black"/>
    <w:panose1 w:val="020B0803030403020204"/>
    <w:charset w:val="00"/>
    <w:family w:val="swiss"/>
    <w:notTrueType/>
    <w:pitch w:val="variable"/>
    <w:sig w:usb0="20000007" w:usb1="00000001" w:usb2="00000000" w:usb3="00000000" w:csb0="00000193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C2849" w14:textId="03B59718" w:rsidR="000B1E2A" w:rsidRPr="004374CB" w:rsidRDefault="00D30B2E" w:rsidP="004374CB">
    <w:pPr>
      <w:pStyle w:val="Piedepgina"/>
      <w:rPr>
        <w:rFonts w:ascii="Arial" w:hAnsi="Arial" w:cs="Arial"/>
        <w:sz w:val="18"/>
        <w:szCs w:val="18"/>
        <w:lang w:val="en-US"/>
      </w:rPr>
    </w:pPr>
    <w:r w:rsidRPr="001213A2">
      <w:rPr>
        <w:rFonts w:ascii="Arial" w:hAnsi="Arial" w:cs="Arial"/>
        <w:noProof/>
        <w:color w:val="FFFFFF" w:themeColor="background1"/>
        <w:sz w:val="28"/>
        <w:lang w:eastAsia="es-MX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56E675D" wp14:editId="58366164">
              <wp:simplePos x="0" y="0"/>
              <wp:positionH relativeFrom="column">
                <wp:posOffset>-1030605</wp:posOffset>
              </wp:positionH>
              <wp:positionV relativeFrom="paragraph">
                <wp:posOffset>185186</wp:posOffset>
              </wp:positionV>
              <wp:extent cx="7955280" cy="530860"/>
              <wp:effectExtent l="0" t="0" r="7620" b="2540"/>
              <wp:wrapNone/>
              <wp:docPr id="2" name="Grupo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55280" cy="530860"/>
                        <a:chOff x="0" y="-8572"/>
                        <a:chExt cx="6602730" cy="620572"/>
                      </a:xfrm>
                    </wpg:grpSpPr>
                    <wps:wsp>
                      <wps:cNvPr id="25" name="Shape 1854"/>
                      <wps:cNvSpPr/>
                      <wps:spPr>
                        <a:xfrm>
                          <a:off x="1493520" y="0"/>
                          <a:ext cx="5109210" cy="612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3370" h="479437">
                              <a:moveTo>
                                <a:pt x="0" y="0"/>
                              </a:moveTo>
                              <a:lnTo>
                                <a:pt x="5523370" y="0"/>
                              </a:lnTo>
                              <a:lnTo>
                                <a:pt x="5523370" y="479437"/>
                              </a:lnTo>
                              <a:lnTo>
                                <a:pt x="0" y="47943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527E"/>
                        </a:solidFill>
                        <a:ln w="0" cap="flat">
                          <a:noFill/>
                          <a:miter lim="100000"/>
                        </a:ln>
                        <a:effectLst/>
                      </wps:spPr>
                      <wps:bodyPr/>
                    </wps:wsp>
                    <wps:wsp>
                      <wps:cNvPr id="26" name="Shape 1855"/>
                      <wps:cNvSpPr/>
                      <wps:spPr>
                        <a:xfrm>
                          <a:off x="0" y="0"/>
                          <a:ext cx="2250440" cy="612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9389" h="482397">
                              <a:moveTo>
                                <a:pt x="0" y="0"/>
                              </a:moveTo>
                              <a:lnTo>
                                <a:pt x="2219389" y="0"/>
                              </a:lnTo>
                              <a:lnTo>
                                <a:pt x="2219389" y="482397"/>
                              </a:lnTo>
                              <a:lnTo>
                                <a:pt x="0" y="482397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00B5E1"/>
                        </a:solidFill>
                        <a:ln w="0" cap="flat">
                          <a:noFill/>
                          <a:miter lim="100000"/>
                        </a:ln>
                        <a:effectLst/>
                      </wps:spPr>
                      <wps:bodyPr/>
                    </wps:wsp>
                    <wps:wsp>
                      <wps:cNvPr id="1" name="Shape 1856"/>
                      <wps:cNvSpPr/>
                      <wps:spPr>
                        <a:xfrm>
                          <a:off x="2247900" y="0"/>
                          <a:ext cx="86360" cy="612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611" h="481940">
                              <a:moveTo>
                                <a:pt x="0" y="0"/>
                              </a:moveTo>
                              <a:lnTo>
                                <a:pt x="85611" y="0"/>
                              </a:lnTo>
                              <a:lnTo>
                                <a:pt x="85611" y="481940"/>
                              </a:lnTo>
                              <a:lnTo>
                                <a:pt x="0" y="4819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BBBBBB"/>
                        </a:solidFill>
                        <a:ln w="0" cap="flat">
                          <a:noFill/>
                          <a:miter lim="100000"/>
                        </a:ln>
                        <a:effectLst/>
                      </wps:spPr>
                      <wps:bodyPr/>
                    </wps:wsp>
                    <pic:pic xmlns:pic="http://schemas.openxmlformats.org/drawingml/2006/picture">
                      <pic:nvPicPr>
                        <pic:cNvPr id="37" name="Imagen 37"/>
                        <pic:cNvPicPr preferRelativeResize="0">
                          <a:picLocks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757998" y="22847"/>
                          <a:ext cx="388431" cy="54672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17" name="Cuadro de texto 2"/>
                      <wps:cNvSpPr txBox="1">
                        <a:spLocks noChangeArrowheads="1"/>
                      </wps:cNvSpPr>
                      <wps:spPr bwMode="auto">
                        <a:xfrm>
                          <a:off x="1295529" y="-8572"/>
                          <a:ext cx="809991" cy="5035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0F033" w14:textId="77777777" w:rsidR="003F5819" w:rsidRPr="006D20A4" w:rsidRDefault="003F5819" w:rsidP="003F5819">
                            <w:pPr>
                              <w:pStyle w:val="Sinespaciado"/>
                              <w:ind w:left="0"/>
                              <w:rPr>
                                <w:rFonts w:ascii="Source Sans Pro Black" w:hAnsi="Source Sans Pro Black" w:cs="Open Sans Extrabold"/>
                                <w:color w:val="FFFFFF" w:themeColor="background1"/>
                                <w:spacing w:val="-40"/>
                                <w:sz w:val="64"/>
                                <w:szCs w:val="64"/>
                              </w:rPr>
                            </w:pPr>
                            <w:r w:rsidRPr="006D20A4">
                              <w:rPr>
                                <w:rFonts w:ascii="Source Sans Pro Black" w:hAnsi="Source Sans Pro Black" w:cs="Open Sans Extrabold"/>
                                <w:color w:val="FFFFFF" w:themeColor="background1"/>
                                <w:spacing w:val="-40"/>
                                <w:sz w:val="64"/>
                                <w:szCs w:val="64"/>
                              </w:rPr>
                              <w:t>BUAP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56E675D" id="Grupo 2" o:spid="_x0000_s1027" style="position:absolute;margin-left:-81.15pt;margin-top:14.6pt;width:626.4pt;height:41.8pt;z-index:-251653120;mso-width-relative:margin;mso-height-relative:margin" coordorigin=",-85" coordsize="66027,62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">
              <v:shape id="Shape 1854" o:spid="_x0000_s1028" style="position:absolute;left:14935;width:51092;height:6120;visibility:visible;mso-wrap-style:square;v-text-anchor:top" coordsize="5523370,4794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C9vsIA&#10;AADbAAAADwAAAGRycy9kb3ducmV2LnhtbESPT4vCMBTE74LfITzBm6aKK1obRV128eqfg8dH82xK&#10;m5faZLV++42wsMdhZn7DZJvO1uJBrS8dK5iMExDEudMlFwou56/RAoQPyBprx6TgRR42634vw1S7&#10;Jx/pcQqFiBD2KSowITSplD43ZNGPXUMcvZtrLYYo20LqFp8Rbms5TZK5tFhyXDDY0N5QXp1+rILl&#10;/ftKW7O4Oyk/k+rVzPa3nVNqOOi2KxCBuvAf/msftILpB7y/xB8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sL2+wgAAANsAAAAPAAAAAAAAAAAAAAAAAJgCAABkcnMvZG93&#10;bnJldi54bWxQSwUGAAAAAAQABAD1AAAAhwMAAAAA&#10;" path="m,l5523370,r,479437l,479437,,e" fillcolor="#00527e" stroked="f" strokeweight="0">
                <v:stroke miterlimit="1" joinstyle="miter"/>
                <v:path arrowok="t" textboxrect="0,0,5523370,479437"/>
              </v:shape>
              <v:shape id="Shape 1855" o:spid="_x0000_s1029" style="position:absolute;width:22504;height:6120;visibility:visible;mso-wrap-style:square;v-text-anchor:top" coordsize="2219389,4823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Zsi8UA&#10;AADbAAAADwAAAGRycy9kb3ducmV2LnhtbESPQWvCQBSE70L/w/IKXqRuDEXa6CpaMPQkGIt4fGRf&#10;k9js23R31fTfdwXB4zAz3zDzZW9acSHnG8sKJuMEBHFpdcOVgq/95uUNhA/IGlvLpOCPPCwXT4M5&#10;ZtpeeUeXIlQiQthnqKAOocuk9GVNBv3YdsTR+7bOYIjSVVI7vEa4aWWaJFNpsOG4UGNHHzWVP8XZ&#10;KDidjvn6nB+K19H2933tdXrIXa7U8LlfzUAE6sMjfG9/agXpFG5f4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xmyLxQAAANsAAAAPAAAAAAAAAAAAAAAAAJgCAABkcnMv&#10;ZG93bnJldi54bWxQSwUGAAAAAAQABAD1AAAAigMAAAAA&#10;" path="m,l2219389,r,482397l,482397,,e" fillcolor="#00b5e1" stroked="f" strokeweight="0">
                <v:stroke miterlimit="1" joinstyle="miter"/>
                <v:path arrowok="t" textboxrect="0,0,2219389,482397"/>
              </v:shape>
              <v:shape id="Shape 1856" o:spid="_x0000_s1030" style="position:absolute;left:22479;width:863;height:6120;visibility:visible;mso-wrap-style:square;v-text-anchor:top" coordsize="85611,4819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ERn78A&#10;AADaAAAADwAAAGRycy9kb3ducmV2LnhtbERPy6rCMBDdC/5DGOFuRFNdiFSjFEG8Xhc+P2Boxrba&#10;TEqTq9WvN4Lgajic50znjSnFjWpXWFYw6EcgiFOrC84UnI7L3hiE88gaS8uk4EEO5rN2a4qxtnfe&#10;0+3gMxFC2MWoIPe+iqV0aU4GXd9WxIE729qgD7DOpK7xHsJNKYdRNJIGCw4NOVa0yCm9Hv6NgqK6&#10;dLfP3eLPbs5rvUptsil1otRPp0kmIDw1/iv+uH91mA/vV95Xzl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DARGfvwAAANoAAAAPAAAAAAAAAAAAAAAAAJgCAABkcnMvZG93bnJl&#10;di54bWxQSwUGAAAAAAQABAD1AAAAhAMAAAAA&#10;" path="m,l85611,r,481940l,481940,,e" fillcolor="#bbb" stroked="f" strokeweight="0">
                <v:stroke miterlimit="1" joinstyle="miter"/>
                <v:path arrowok="t" textboxrect="0,0,85611,4819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37" o:spid="_x0000_s1031" type="#_x0000_t75" style="position:absolute;left:7579;top:228;width:3885;height:5467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xxCfbDAAAA2wAAAA8AAABkcnMvZG93bnJldi54bWxEj0Frg0AUhO+F/oflFXJr1kYxYl1DCQRy&#10;CbS29PzivqjUfSvuNuq/7wYCPQ4z8w1T7GbTiyuNrrOs4GUdgSCure64UfD1eXjOQDiPrLG3TAoW&#10;crArHx8KzLWd+IOulW9EgLDLUUHr/ZBL6eqWDLq1HYiDd7GjQR/k2Eg94hTgppebKEqlwY7DQosD&#10;7Vuqf6pfoyCZ9PkS46Z/19/ZOTml1TbbL0qtnua3VxCeZv8fvrePWkG8hduX8ANk+Q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HEJ9sMAAADbAAAADwAAAAAAAAAAAAAAAACf&#10;AgAAZHJzL2Rvd25yZXYueG1sUEsFBgAAAAAEAAQA9wAAAI8DAAAAAA==&#10;">
                <v:imagedata r:id="rId2" o:title=""/>
                <v:path arrowok="t"/>
                <o:lock v:ext="edit" aspectratio="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12955;top:-85;width:8100;height:50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s+OsUA&#10;AADcAAAADwAAAGRycy9kb3ducmV2LnhtbESPQWvCQBSE70L/w/IKvelGD7ambkSkBaEgjfHg8TX7&#10;TJZk38bsqvHfdwsFj8PMfMMsV4NtxZV6bxwrmE4SEMSl04YrBYfic/wGwgdkja1jUnAnD6vsabTE&#10;VLsb53Tdh0pECPsUFdQhdKmUvqzJop+4jjh6J9dbDFH2ldQ93iLctnKWJHNp0XBcqLGjTU1ls79Y&#10;Besj5x/mvPv5zk+5KYpFwl/zRqmX52H9DiLQEB7h//ZWK5hNX+HvTDwCMvs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yz46xQAAANwAAAAPAAAAAAAAAAAAAAAAAJgCAABkcnMv&#10;ZG93bnJldi54bWxQSwUGAAAAAAQABAD1AAAAigMAAAAA&#10;" filled="f" stroked="f">
                <v:textbox inset="0,0,0,0">
                  <w:txbxContent>
                    <w:p w14:paraId="60F0F033" w14:textId="77777777" w:rsidR="003F5819" w:rsidRPr="006D20A4" w:rsidRDefault="003F5819" w:rsidP="003F5819">
                      <w:pPr>
                        <w:pStyle w:val="Sinespaciado"/>
                        <w:ind w:left="0"/>
                        <w:rPr>
                          <w:rFonts w:ascii="Source Sans Pro Black" w:hAnsi="Source Sans Pro Black" w:cs="Open Sans Extrabold"/>
                          <w:color w:val="FFFFFF" w:themeColor="background1"/>
                          <w:spacing w:val="-40"/>
                          <w:sz w:val="64"/>
                          <w:szCs w:val="64"/>
                        </w:rPr>
                      </w:pPr>
                      <w:r w:rsidRPr="006D20A4">
                        <w:rPr>
                          <w:rFonts w:ascii="Source Sans Pro Black" w:hAnsi="Source Sans Pro Black" w:cs="Open Sans Extrabold"/>
                          <w:color w:val="FFFFFF" w:themeColor="background1"/>
                          <w:spacing w:val="-40"/>
                          <w:sz w:val="64"/>
                          <w:szCs w:val="64"/>
                        </w:rPr>
                        <w:t>BUAP</w:t>
                      </w:r>
                    </w:p>
                  </w:txbxContent>
                </v:textbox>
              </v:shape>
            </v:group>
          </w:pict>
        </mc:Fallback>
      </mc:AlternateContent>
    </w:r>
    <w:r w:rsidR="00F8153D" w:rsidRPr="00F8153D">
      <w:rPr>
        <w:rFonts w:ascii="Arial" w:hAnsi="Arial" w:cs="Arial"/>
        <w:noProof/>
        <w:sz w:val="18"/>
        <w:szCs w:val="18"/>
      </w:rPr>
      <w:t xml:space="preserve"> </w:t>
    </w:r>
  </w:p>
  <w:p w14:paraId="6ED7386D" w14:textId="2B2824A0" w:rsidR="00385374" w:rsidRDefault="00F8153D" w:rsidP="00B863C6">
    <w:pPr>
      <w:pStyle w:val="Piedepgina"/>
      <w:jc w:val="right"/>
      <w:rPr>
        <w:rFonts w:ascii="Arial" w:hAnsi="Arial" w:cs="Arial"/>
        <w:b/>
        <w:color w:val="FFFFFF" w:themeColor="background1"/>
        <w:sz w:val="28"/>
        <w:lang w:val="en-US"/>
      </w:rPr>
    </w:pPr>
    <w:r w:rsidRPr="006F4D44">
      <w:rPr>
        <w:rFonts w:ascii="Arial" w:hAnsi="Arial" w:cs="Arial"/>
        <w:noProof/>
        <w:sz w:val="18"/>
        <w:szCs w:val="18"/>
        <w:lang w:eastAsia="es-MX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726526F5" wp14:editId="5924EC16">
              <wp:simplePos x="0" y="0"/>
              <wp:positionH relativeFrom="column">
                <wp:posOffset>1781810</wp:posOffset>
              </wp:positionH>
              <wp:positionV relativeFrom="paragraph">
                <wp:posOffset>78339</wp:posOffset>
              </wp:positionV>
              <wp:extent cx="3416935" cy="440690"/>
              <wp:effectExtent l="0" t="0" r="0" b="0"/>
              <wp:wrapNone/>
              <wp:docPr id="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6935" cy="4406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E93A0C" w14:textId="131CFCBC" w:rsidR="00F8153D" w:rsidRPr="00E3648D" w:rsidRDefault="00F8153D" w:rsidP="00F8153D">
                          <w:pPr>
                            <w:ind w:left="0"/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</w:pPr>
                          <w:proofErr w:type="spellStart"/>
                          <w:r w:rsidRPr="00F8153D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Revista</w:t>
                          </w:r>
                          <w:proofErr w:type="spellEnd"/>
                          <w:r w:rsidR="00BD0E26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RD, </w:t>
                          </w:r>
                          <w:proofErr w:type="spellStart"/>
                          <w:r w:rsidR="00BD0E26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>Año</w:t>
                          </w:r>
                          <w:proofErr w:type="spellEnd"/>
                          <w:r w:rsidR="00BD0E26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  <w:lang w:val="en-US"/>
                            </w:rPr>
                            <w:t xml:space="preserve"> 6, No. 1, 2020, pp. 318-3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6526F5" id="_x0000_s1033" type="#_x0000_t202" style="position:absolute;left:0;text-align:left;margin-left:140.3pt;margin-top:6.15pt;width:269.05pt;height:34.7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" filled="f" stroked="f">
              <v:textbox>
                <w:txbxContent>
                  <w:p w14:paraId="76E93A0C" w14:textId="131CFCBC" w:rsidR="00F8153D" w:rsidRPr="00E3648D" w:rsidRDefault="00F8153D" w:rsidP="00F8153D">
                    <w:pPr>
                      <w:ind w:left="0"/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:lang w:val="en-US"/>
                      </w:rPr>
                    </w:pPr>
                    <w:proofErr w:type="spellStart"/>
                    <w:r w:rsidRPr="00F8153D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:lang w:val="en-US"/>
                      </w:rPr>
                      <w:t>Revista</w:t>
                    </w:r>
                    <w:proofErr w:type="spellEnd"/>
                    <w:r w:rsidR="00BD0E26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RD, </w:t>
                    </w:r>
                    <w:proofErr w:type="spellStart"/>
                    <w:r w:rsidR="00BD0E26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:lang w:val="en-US"/>
                      </w:rPr>
                      <w:t>Año</w:t>
                    </w:r>
                    <w:proofErr w:type="spellEnd"/>
                    <w:r w:rsidR="00BD0E26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  <w:lang w:val="en-US"/>
                      </w:rPr>
                      <w:t xml:space="preserve"> 6, No. 1, 2020, pp. 318-320</w:t>
                    </w:r>
                  </w:p>
                </w:txbxContent>
              </v:textbox>
            </v:shape>
          </w:pict>
        </mc:Fallback>
      </mc:AlternateContent>
    </w:r>
  </w:p>
  <w:p w14:paraId="27DD7A48" w14:textId="78A69ED4" w:rsidR="00BB16EA" w:rsidRPr="001213A2" w:rsidRDefault="000E19D8" w:rsidP="00B863C6">
    <w:pPr>
      <w:pStyle w:val="Piedepgina"/>
      <w:jc w:val="right"/>
      <w:rPr>
        <w:rFonts w:ascii="Arial" w:hAnsi="Arial" w:cs="Arial"/>
        <w:b/>
        <w:color w:val="FFFFFF" w:themeColor="background1"/>
        <w:sz w:val="28"/>
        <w:lang w:val="en-US"/>
      </w:rPr>
    </w:pPr>
    <w:r w:rsidRPr="001213A2">
      <w:rPr>
        <w:rFonts w:ascii="Arial" w:hAnsi="Arial" w:cs="Arial"/>
        <w:b/>
        <w:color w:val="FFFFFF" w:themeColor="background1"/>
        <w:sz w:val="28"/>
        <w:lang w:val="en-US"/>
      </w:rPr>
      <w:fldChar w:fldCharType="begin"/>
    </w:r>
    <w:r w:rsidRPr="001213A2">
      <w:rPr>
        <w:rFonts w:ascii="Arial" w:hAnsi="Arial" w:cs="Arial"/>
        <w:b/>
        <w:color w:val="FFFFFF" w:themeColor="background1"/>
        <w:sz w:val="28"/>
        <w:lang w:val="en-US"/>
      </w:rPr>
      <w:instrText>PAGE   \* MERGEFORMAT</w:instrText>
    </w:r>
    <w:r w:rsidRPr="001213A2">
      <w:rPr>
        <w:rFonts w:ascii="Arial" w:hAnsi="Arial" w:cs="Arial"/>
        <w:b/>
        <w:color w:val="FFFFFF" w:themeColor="background1"/>
        <w:sz w:val="28"/>
        <w:lang w:val="en-US"/>
      </w:rPr>
      <w:fldChar w:fldCharType="separate"/>
    </w:r>
    <w:r w:rsidR="00BD0E26" w:rsidRPr="00BD0E26">
      <w:rPr>
        <w:rFonts w:ascii="Arial" w:hAnsi="Arial" w:cs="Arial"/>
        <w:b/>
        <w:noProof/>
        <w:color w:val="FFFFFF" w:themeColor="background1"/>
        <w:sz w:val="28"/>
        <w:lang w:val="es-ES"/>
      </w:rPr>
      <w:t>320</w:t>
    </w:r>
    <w:r w:rsidRPr="001213A2">
      <w:rPr>
        <w:rFonts w:ascii="Arial" w:hAnsi="Arial" w:cs="Arial"/>
        <w:b/>
        <w:color w:val="FFFFFF" w:themeColor="background1"/>
        <w:sz w:val="2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9CC195" w14:textId="77777777" w:rsidR="00A804D3" w:rsidRDefault="00A804D3" w:rsidP="00AA0825">
      <w:pPr>
        <w:spacing w:line="240" w:lineRule="auto"/>
      </w:pPr>
      <w:r>
        <w:separator/>
      </w:r>
    </w:p>
  </w:footnote>
  <w:footnote w:type="continuationSeparator" w:id="0">
    <w:p w14:paraId="58CE0514" w14:textId="77777777" w:rsidR="00A804D3" w:rsidRDefault="00A804D3" w:rsidP="00AA08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8F17" w14:textId="40486211" w:rsidR="00BB16EA" w:rsidRPr="00A46641" w:rsidRDefault="006F4D44" w:rsidP="004374CB">
    <w:pPr>
      <w:pStyle w:val="Encabezado"/>
      <w:ind w:left="0"/>
      <w:rPr>
        <w:rFonts w:ascii="Arial" w:hAnsi="Arial" w:cs="Arial"/>
        <w:sz w:val="18"/>
        <w:szCs w:val="18"/>
      </w:rPr>
    </w:pPr>
    <w:r w:rsidRPr="006F4D44">
      <w:rPr>
        <w:rFonts w:ascii="Arial" w:hAnsi="Arial" w:cs="Arial"/>
        <w:noProof/>
        <w:sz w:val="18"/>
        <w:szCs w:val="18"/>
        <w:lang w:eastAsia="es-MX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8D6E2FD" wp14:editId="3ED61830">
              <wp:simplePos x="0" y="0"/>
              <wp:positionH relativeFrom="column">
                <wp:posOffset>4419533</wp:posOffset>
              </wp:positionH>
              <wp:positionV relativeFrom="paragraph">
                <wp:posOffset>-335681</wp:posOffset>
              </wp:positionV>
              <wp:extent cx="1588135" cy="1404620"/>
              <wp:effectExtent l="0" t="0" r="0" b="0"/>
              <wp:wrapSquare wrapText="bothSides"/>
              <wp:docPr id="5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81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07E46E" w14:textId="06C5AEF6" w:rsidR="006F4D44" w:rsidRPr="006F4D44" w:rsidRDefault="006F4D44" w:rsidP="006F4D44">
                          <w:pPr>
                            <w:rPr>
                              <w:color w:val="FFFFFF" w:themeColor="background1"/>
                            </w:rPr>
                          </w:pPr>
                          <w:r w:rsidRPr="006F4D44">
                            <w:rPr>
                              <w:rFonts w:ascii="Arial" w:hAnsi="Arial" w:cs="Arial"/>
                              <w:color w:val="FFFFFF" w:themeColor="background1"/>
                              <w:sz w:val="18"/>
                              <w:szCs w:val="18"/>
                            </w:rPr>
                            <w:t>ISSN 2448-5829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8D6E2FD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348pt;margin-top:-26.45pt;width:125.0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" filled="f" stroked="f">
              <v:textbox style="mso-fit-shape-to-text:t">
                <w:txbxContent>
                  <w:p w14:paraId="2907E46E" w14:textId="06C5AEF6" w:rsidR="006F4D44" w:rsidRPr="006F4D44" w:rsidRDefault="006F4D44" w:rsidP="006F4D44">
                    <w:pPr>
                      <w:rPr>
                        <w:color w:val="FFFFFF" w:themeColor="background1"/>
                      </w:rPr>
                    </w:pPr>
                    <w:r w:rsidRPr="006F4D44">
                      <w:rPr>
                        <w:rFonts w:ascii="Arial" w:hAnsi="Arial" w:cs="Arial"/>
                        <w:color w:val="FFFFFF" w:themeColor="background1"/>
                        <w:sz w:val="18"/>
                        <w:szCs w:val="18"/>
                      </w:rPr>
                      <w:t>ISSN 2448-5829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B863C6" w:rsidRPr="00A46641">
      <w:rPr>
        <w:rFonts w:ascii="Arial" w:hAnsi="Arial" w:cs="Arial"/>
        <w:noProof/>
        <w:sz w:val="18"/>
        <w:szCs w:val="18"/>
        <w:lang w:eastAsia="es-MX"/>
      </w:rPr>
      <w:drawing>
        <wp:anchor distT="0" distB="0" distL="114300" distR="114300" simplePos="0" relativeHeight="251654144" behindDoc="0" locked="0" layoutInCell="1" allowOverlap="1" wp14:anchorId="0035C367" wp14:editId="761A305A">
          <wp:simplePos x="0" y="0"/>
          <wp:positionH relativeFrom="column">
            <wp:posOffset>-914400</wp:posOffset>
          </wp:positionH>
          <wp:positionV relativeFrom="paragraph">
            <wp:posOffset>-451485</wp:posOffset>
          </wp:positionV>
          <wp:extent cx="8211820" cy="420370"/>
          <wp:effectExtent l="0" t="0" r="0" b="0"/>
          <wp:wrapNone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11820" cy="420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6D1879"/>
    <w:multiLevelType w:val="hybridMultilevel"/>
    <w:tmpl w:val="67DE24EA"/>
    <w:lvl w:ilvl="0" w:tplc="57166D8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91D7936"/>
    <w:multiLevelType w:val="hybridMultilevel"/>
    <w:tmpl w:val="7E3648A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5120F5"/>
    <w:multiLevelType w:val="hybridMultilevel"/>
    <w:tmpl w:val="C96020A8"/>
    <w:lvl w:ilvl="0" w:tplc="4386F386">
      <w:start w:val="1"/>
      <w:numFmt w:val="decimal"/>
      <w:lvlText w:val="%1."/>
      <w:lvlJc w:val="left"/>
      <w:pPr>
        <w:ind w:left="1428" w:hanging="360"/>
      </w:pPr>
      <w:rPr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xsDQwN7A0BWJDEyUdpeDU4uLM/DyQAqNaALfICmksAAAA"/>
  </w:docVars>
  <w:rsids>
    <w:rsidRoot w:val="00AA0825"/>
    <w:rsid w:val="00017260"/>
    <w:rsid w:val="000258F4"/>
    <w:rsid w:val="00030943"/>
    <w:rsid w:val="000547E0"/>
    <w:rsid w:val="00077494"/>
    <w:rsid w:val="000A6238"/>
    <w:rsid w:val="000B1E2A"/>
    <w:rsid w:val="000B2DF0"/>
    <w:rsid w:val="000B6F66"/>
    <w:rsid w:val="000E19D8"/>
    <w:rsid w:val="001213A2"/>
    <w:rsid w:val="00160EA5"/>
    <w:rsid w:val="00172268"/>
    <w:rsid w:val="001B0AD4"/>
    <w:rsid w:val="001E602A"/>
    <w:rsid w:val="001F0185"/>
    <w:rsid w:val="002328CF"/>
    <w:rsid w:val="002647FA"/>
    <w:rsid w:val="00291D74"/>
    <w:rsid w:val="002E57AB"/>
    <w:rsid w:val="0030728B"/>
    <w:rsid w:val="0034323A"/>
    <w:rsid w:val="00346FDA"/>
    <w:rsid w:val="003542CC"/>
    <w:rsid w:val="00385374"/>
    <w:rsid w:val="00396614"/>
    <w:rsid w:val="003F3AA4"/>
    <w:rsid w:val="003F5819"/>
    <w:rsid w:val="00400711"/>
    <w:rsid w:val="00404A4B"/>
    <w:rsid w:val="004374CB"/>
    <w:rsid w:val="00440F64"/>
    <w:rsid w:val="00464211"/>
    <w:rsid w:val="004E74D8"/>
    <w:rsid w:val="00511B35"/>
    <w:rsid w:val="005720AF"/>
    <w:rsid w:val="005776E6"/>
    <w:rsid w:val="00580943"/>
    <w:rsid w:val="005A0D43"/>
    <w:rsid w:val="005A4F9D"/>
    <w:rsid w:val="005A5595"/>
    <w:rsid w:val="005D0311"/>
    <w:rsid w:val="005E4FB2"/>
    <w:rsid w:val="006273FC"/>
    <w:rsid w:val="00636010"/>
    <w:rsid w:val="0067117D"/>
    <w:rsid w:val="006717AE"/>
    <w:rsid w:val="006B07BF"/>
    <w:rsid w:val="006E263E"/>
    <w:rsid w:val="006E36EA"/>
    <w:rsid w:val="006F4D44"/>
    <w:rsid w:val="00717738"/>
    <w:rsid w:val="007A2AF8"/>
    <w:rsid w:val="007C3F49"/>
    <w:rsid w:val="007C6003"/>
    <w:rsid w:val="007E088C"/>
    <w:rsid w:val="007E15CD"/>
    <w:rsid w:val="007E3763"/>
    <w:rsid w:val="00815AA1"/>
    <w:rsid w:val="008360FA"/>
    <w:rsid w:val="00855E3B"/>
    <w:rsid w:val="00894B3B"/>
    <w:rsid w:val="00897561"/>
    <w:rsid w:val="008A192C"/>
    <w:rsid w:val="008B66D9"/>
    <w:rsid w:val="008C27AF"/>
    <w:rsid w:val="008D55DE"/>
    <w:rsid w:val="009373E8"/>
    <w:rsid w:val="009518AA"/>
    <w:rsid w:val="009704C3"/>
    <w:rsid w:val="009A021A"/>
    <w:rsid w:val="009E604B"/>
    <w:rsid w:val="009F59F4"/>
    <w:rsid w:val="009F64A8"/>
    <w:rsid w:val="00A22865"/>
    <w:rsid w:val="00A46641"/>
    <w:rsid w:val="00A61CAE"/>
    <w:rsid w:val="00A72B6C"/>
    <w:rsid w:val="00A804D3"/>
    <w:rsid w:val="00A80BCE"/>
    <w:rsid w:val="00AA0825"/>
    <w:rsid w:val="00AA0ECB"/>
    <w:rsid w:val="00AA134E"/>
    <w:rsid w:val="00AC5345"/>
    <w:rsid w:val="00AD1965"/>
    <w:rsid w:val="00AD44AF"/>
    <w:rsid w:val="00AD519D"/>
    <w:rsid w:val="00B43C39"/>
    <w:rsid w:val="00B863C6"/>
    <w:rsid w:val="00BB16EA"/>
    <w:rsid w:val="00BC2293"/>
    <w:rsid w:val="00BD0E26"/>
    <w:rsid w:val="00BD6AB8"/>
    <w:rsid w:val="00C0330A"/>
    <w:rsid w:val="00C04879"/>
    <w:rsid w:val="00C20D20"/>
    <w:rsid w:val="00C27354"/>
    <w:rsid w:val="00C57945"/>
    <w:rsid w:val="00C81AC6"/>
    <w:rsid w:val="00C96C13"/>
    <w:rsid w:val="00CC350D"/>
    <w:rsid w:val="00CE2FE0"/>
    <w:rsid w:val="00D30B2E"/>
    <w:rsid w:val="00DB0938"/>
    <w:rsid w:val="00DC5861"/>
    <w:rsid w:val="00DF1A10"/>
    <w:rsid w:val="00E3648D"/>
    <w:rsid w:val="00E42B06"/>
    <w:rsid w:val="00EA428A"/>
    <w:rsid w:val="00EF2F0B"/>
    <w:rsid w:val="00F00B6D"/>
    <w:rsid w:val="00F14812"/>
    <w:rsid w:val="00F16ED9"/>
    <w:rsid w:val="00F567A5"/>
    <w:rsid w:val="00F67B9E"/>
    <w:rsid w:val="00F8153D"/>
    <w:rsid w:val="00F97CC0"/>
    <w:rsid w:val="00FC09AA"/>
    <w:rsid w:val="00FC38F5"/>
    <w:rsid w:val="00FE4EAA"/>
    <w:rsid w:val="00FF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D58600"/>
  <w15:chartTrackingRefBased/>
  <w15:docId w15:val="{2C6B7E6E-6B6C-42FD-AF93-CDA46B555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0825"/>
    <w:pPr>
      <w:spacing w:after="0" w:line="360" w:lineRule="auto"/>
      <w:ind w:left="864"/>
    </w:pPr>
    <w:rPr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unhideWhenUsed/>
    <w:rsid w:val="00AA0825"/>
    <w:pPr>
      <w:tabs>
        <w:tab w:val="center" w:pos="4419"/>
        <w:tab w:val="right" w:pos="8838"/>
      </w:tabs>
      <w:spacing w:line="240" w:lineRule="auto"/>
      <w:ind w:left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A0825"/>
    <w:rPr>
      <w:lang w:val="es-MX"/>
    </w:rPr>
  </w:style>
  <w:style w:type="character" w:styleId="Hipervnculo">
    <w:name w:val="Hyperlink"/>
    <w:basedOn w:val="Fuentedeprrafopredeter"/>
    <w:uiPriority w:val="99"/>
    <w:unhideWhenUsed/>
    <w:rsid w:val="00AA0825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AA0825"/>
    <w:pPr>
      <w:tabs>
        <w:tab w:val="center" w:pos="4680"/>
        <w:tab w:val="right" w:pos="9360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A0825"/>
    <w:rPr>
      <w:lang w:val="es-MX"/>
    </w:rPr>
  </w:style>
  <w:style w:type="paragraph" w:styleId="Prrafodelista">
    <w:name w:val="List Paragraph"/>
    <w:basedOn w:val="Normal"/>
    <w:uiPriority w:val="34"/>
    <w:qFormat/>
    <w:rsid w:val="009373E8"/>
    <w:pPr>
      <w:ind w:left="720"/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5776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5776E6"/>
    <w:rPr>
      <w:rFonts w:ascii="Courier New" w:eastAsia="Times New Roman" w:hAnsi="Courier New" w:cs="Courier New"/>
      <w:sz w:val="20"/>
      <w:szCs w:val="20"/>
    </w:rPr>
  </w:style>
  <w:style w:type="table" w:styleId="Tablaconcuadrcula">
    <w:name w:val="Table Grid"/>
    <w:basedOn w:val="Tablanormal"/>
    <w:uiPriority w:val="39"/>
    <w:rsid w:val="00AA0ECB"/>
    <w:pPr>
      <w:spacing w:after="0" w:line="240" w:lineRule="auto"/>
    </w:pPr>
    <w:rPr>
      <w:lang w:val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360F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360FA"/>
    <w:rPr>
      <w:rFonts w:ascii="Segoe UI" w:hAnsi="Segoe UI" w:cs="Segoe UI"/>
      <w:sz w:val="18"/>
      <w:szCs w:val="18"/>
      <w:lang w:val="es-MX"/>
    </w:rPr>
  </w:style>
  <w:style w:type="paragraph" w:styleId="Sinespaciado">
    <w:name w:val="No Spacing"/>
    <w:uiPriority w:val="1"/>
    <w:qFormat/>
    <w:rsid w:val="003F5819"/>
    <w:pPr>
      <w:spacing w:after="0" w:line="240" w:lineRule="auto"/>
      <w:ind w:left="864"/>
    </w:pPr>
    <w:rPr>
      <w:lang w:val="es-MX"/>
    </w:rPr>
  </w:style>
  <w:style w:type="paragraph" w:styleId="Textoindependiente">
    <w:name w:val="Body Text"/>
    <w:basedOn w:val="Normal"/>
    <w:link w:val="TextoindependienteCar"/>
    <w:uiPriority w:val="99"/>
    <w:unhideWhenUsed/>
    <w:rsid w:val="005A5595"/>
    <w:pPr>
      <w:spacing w:after="160" w:line="259" w:lineRule="auto"/>
      <w:ind w:left="0"/>
    </w:pPr>
    <w:rPr>
      <w:rFonts w:ascii="Arial" w:hAnsi="Arial" w:cs="Arial"/>
      <w:sz w:val="24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5A5595"/>
    <w:rPr>
      <w:rFonts w:ascii="Arial" w:hAnsi="Arial" w:cs="Arial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4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oletin.buap.mx/node/1564?fbclid=IwAR1pLobWavZupvNcqemUA37LHf2By_5KoKXSm-jdFOB3ujRO76TCanXUK_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02D7F-1A11-4CDB-A848-08BE27658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3</Pages>
  <Words>448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avier Hernández</cp:lastModifiedBy>
  <cp:revision>43</cp:revision>
  <cp:lastPrinted>2020-01-24T18:47:00Z</cp:lastPrinted>
  <dcterms:created xsi:type="dcterms:W3CDTF">2020-01-24T18:54:00Z</dcterms:created>
  <dcterms:modified xsi:type="dcterms:W3CDTF">2020-03-10T12:32:00Z</dcterms:modified>
</cp:coreProperties>
</file>